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93"/>
        <w:gridCol w:w="659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522"/>
        <w:gridCol w:w="522"/>
        <w:gridCol w:w="522"/>
        <w:gridCol w:w="522"/>
        <w:gridCol w:w="522"/>
        <w:gridCol w:w="522"/>
      </w:tblGrid>
      <w:tr w:rsidR="006212C0" w:rsidRPr="00B64CAC" w14:paraId="5E964CF3" w14:textId="77777777" w:rsidTr="006212C0">
        <w:trPr>
          <w:trHeight w:val="300"/>
        </w:trPr>
        <w:tc>
          <w:tcPr>
            <w:tcW w:w="130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97864" w14:textId="5F6112AB" w:rsidR="006212C0" w:rsidRPr="00B64CAC" w:rsidRDefault="00006CE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GEOGRAPHY DEPARTMENT NATIONAL COMPETENCE FRAMEWORK</w:t>
            </w:r>
          </w:p>
        </w:tc>
        <w:tc>
          <w:tcPr>
            <w:tcW w:w="3696" w:type="pct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C62C7" w14:textId="1D2D2D7F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PROGRAMME OUTCOMES (PO)</w:t>
            </w:r>
          </w:p>
        </w:tc>
      </w:tr>
      <w:tr w:rsidR="006212C0" w:rsidRPr="00B64CAC" w14:paraId="724C484C" w14:textId="77777777" w:rsidTr="006212C0">
        <w:trPr>
          <w:trHeight w:val="300"/>
        </w:trPr>
        <w:tc>
          <w:tcPr>
            <w:tcW w:w="130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2EC41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E5B9F" w14:textId="46BE9516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PO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DACB8" w14:textId="4CACCA2B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PO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7CD09" w14:textId="0651BE5E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PO3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1A2F7" w14:textId="61F7FAD7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PO4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5CF9F" w14:textId="22058925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PO5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AE433" w14:textId="569B7A82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PO6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13F68" w14:textId="3B9250CF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PO7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A728B" w14:textId="247ECCBA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PO8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8F858" w14:textId="79B66429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PO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9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C0423" w14:textId="1CB983C3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PO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10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78716" w14:textId="75528E38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PO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11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61EB2" w14:textId="22667306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PO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12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48C5A" w14:textId="689C4240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PO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13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90B93" w14:textId="06724B7E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PO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14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DC6B0" w14:textId="0E4D4FF5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PO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15</w:t>
            </w:r>
          </w:p>
        </w:tc>
      </w:tr>
      <w:tr w:rsidR="00D725DE" w:rsidRPr="00B64CAC" w14:paraId="3FA03C8A" w14:textId="77777777" w:rsidTr="006212C0">
        <w:trPr>
          <w:trHeight w:val="300"/>
        </w:trPr>
        <w:tc>
          <w:tcPr>
            <w:tcW w:w="773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E6DD6" w14:textId="4AEAC035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Knowledge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8B00A" w14:textId="68415B5D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KNW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3964ED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85C6F5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D275A0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9B4C18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28C0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3A75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6E8700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E1F97B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D0B032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A85665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493D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77BF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A7C623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FBE0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CB8FBC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6C6B9D48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3F50E7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F6E6E" w14:textId="737F26E2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KNW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C0C5AD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1069AB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5693A0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0E36A6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56E5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7150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B8DF56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00D083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06FD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E258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27E8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E056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1DE8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32EB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439D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00BEA2E1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7DCB90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74F9F" w14:textId="5478063A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KNW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3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DB6476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4DEF11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7D31C8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8FA2A7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C767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8AB0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DE5636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422B84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3C05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7FB2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A6CD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F63D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68EE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5965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885D16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485CE4DB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C7B3209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B41C4" w14:textId="0F73F9F0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KNW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4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6A78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695E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2115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09C0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A5EE64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5B5FA6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1551B5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9078A9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D7BF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A28F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5B1A0C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2F75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6E1A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A92F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5C1E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1BF19828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C47DE7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EC050" w14:textId="3D60C984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KNW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5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49C2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7248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1879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B944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5561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5984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0FF9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B200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EB9496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5427EA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11B3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DEB5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5B9503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6A33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DEF99F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47F9A85B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66F5B3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C8C39" w14:textId="69C491A0" w:rsidR="006212C0" w:rsidRPr="00B64CAC" w:rsidRDefault="00D725DE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KNW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6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C496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83D5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645C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F402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CEAB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634F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BE9EB2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E01D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0C97F6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D2A6F3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932B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AD84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EE8720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AC2D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8C1A59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2AF5215E" w14:textId="77777777" w:rsidTr="006212C0">
        <w:trPr>
          <w:trHeight w:val="300"/>
        </w:trPr>
        <w:tc>
          <w:tcPr>
            <w:tcW w:w="773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C8E7D" w14:textId="7A53D140" w:rsidR="006212C0" w:rsidRPr="00B64CAC" w:rsidRDefault="00FE6FF3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Skill</w:t>
            </w:r>
            <w:r w:rsidR="00512152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s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32CAD" w14:textId="29A81E94" w:rsidR="006212C0" w:rsidRPr="00B64CAC" w:rsidRDefault="00512152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SKL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5A57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99E0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2E107B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DF159F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4F67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09B6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397C79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0CFE22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223381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BF9B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6B04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775576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BA5F7E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5618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A1BE38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2D488261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0DCCC5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56F31" w14:textId="5BD14A3A" w:rsidR="006212C0" w:rsidRPr="00B64CAC" w:rsidRDefault="00512152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SKL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78B8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0CD5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2D39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BC57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2FA8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23C4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AB02A6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8198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5D8DF1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21C1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B74F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2276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71D884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310E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7AC04F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1045473C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BE919D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50DBA" w14:textId="7506BD3A" w:rsidR="006212C0" w:rsidRPr="00B64CAC" w:rsidRDefault="00512152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SKL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3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C5C4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DFDF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4E0A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AF3B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4317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A330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A83EE4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9F59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030424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A96A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137E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9EF6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E1250D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FB4C6D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53DD5F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6022327D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CA839D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80E6E" w14:textId="09797C86" w:rsidR="006212C0" w:rsidRPr="00B64CAC" w:rsidRDefault="00512152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SKL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4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E571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10CD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6602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CD3C66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E7C5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5FB3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AA42BE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7340C9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2D4AD8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1699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B6D2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7B26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42AE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FBC8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CD19A8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1928F025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F7D282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38AB0" w14:textId="7A576028" w:rsidR="006212C0" w:rsidRPr="00B64CAC" w:rsidRDefault="00512152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SKL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5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C440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A7BF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267C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1542E3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57D9D3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F044DE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32D360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87DF98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B04E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8606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7D9C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AEA0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1120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E017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A36E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468ABA5E" w14:textId="77777777" w:rsidTr="006212C0">
        <w:trPr>
          <w:trHeight w:val="300"/>
        </w:trPr>
        <w:tc>
          <w:tcPr>
            <w:tcW w:w="773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042B3" w14:textId="77777777" w:rsidR="00892469" w:rsidRPr="00B64CAC" w:rsidRDefault="00892469" w:rsidP="00892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Competence (Autonomy and</w:t>
            </w:r>
          </w:p>
          <w:p w14:paraId="52918625" w14:textId="63A2CD0A" w:rsidR="006212C0" w:rsidRPr="00B64CAC" w:rsidRDefault="00892469" w:rsidP="00892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Responsibility Competence)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416F4" w14:textId="7BC3279A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AR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15C7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61D0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535F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6033DA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05D0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D7B9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7DBCDA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CC87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6529C4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A4201A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5029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0F57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1554F7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73B1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C01A7A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4C321CD8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1C8CA0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BC639" w14:textId="29A37824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AR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021F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4EA5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EAFA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534F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CDFE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5D55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553B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8DA9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DB771A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1065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3AD013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F13502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6A71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5A6D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B8DDBB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5FF8B2E8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97ADD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B3571" w14:textId="0DB0F5A9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ARC 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3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E22F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1362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8365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960D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55C5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46AF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6678AA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DE54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A90D33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4C94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A042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E2CD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5BA80A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5827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5CC0C1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46A0D159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F46557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0AC7F" w14:textId="4D717F26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ARC 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4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6619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A0B4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FC2E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E556B3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EFF8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D18F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35D3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C34F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8B8B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39EF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806836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C1B8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8CF5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78A4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D30DD2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570FFF64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8C154E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A203C" w14:textId="0ACE4857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ARC 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5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381E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B482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7FC7DE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C75D59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ED15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501391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AF7FC5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7D53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C843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9F46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DB1B78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5DACB6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8FC2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EAC6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7C5E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08B6AD4A" w14:textId="77777777" w:rsidTr="006212C0">
        <w:trPr>
          <w:trHeight w:val="300"/>
        </w:trPr>
        <w:tc>
          <w:tcPr>
            <w:tcW w:w="773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71677" w14:textId="77777777" w:rsidR="00892469" w:rsidRPr="00B64CAC" w:rsidRDefault="00892469" w:rsidP="00892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Competence (Learning to</w:t>
            </w:r>
          </w:p>
          <w:p w14:paraId="1BC57C51" w14:textId="3780756C" w:rsidR="006212C0" w:rsidRPr="00B64CAC" w:rsidRDefault="00892469" w:rsidP="00892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Learn Competence)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EF2DE" w14:textId="7749026D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LL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7CE0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859F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FF44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C282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E505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DEFF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A8B3A5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9AEC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7C3420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95E7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AA79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D39E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8E252A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9389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44DD37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2E8528A0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22ABAC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0E3BD" w14:textId="5D0FD3B4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LL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CCDA5F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86512E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89312C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D43C3C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B0D6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CF26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FECC4D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948615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8CC375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365B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2BD6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A008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2ED2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1785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1924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394D9CE5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744782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827B6" w14:textId="0FEA9169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LL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3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830A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F781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E189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3235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088F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25D7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7945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3853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B5B134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F8BB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9A0E90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814F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FEA4CB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CAB7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199EE0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5B28EA95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88DDEC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693AF" w14:textId="07C735F7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LL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4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C583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2412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2EA4DF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1BD933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0C544F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AF3F3C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BDCD62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210E92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DDD4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ED1A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6AD93A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C06A9B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A8E5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3F29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EEAF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756AEA47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BC42B3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7AE70" w14:textId="14650B9D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LL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5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BB74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23E2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6926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43BD43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8DE1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C839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7D178B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1198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D0C9B4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7AE6AE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947236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9256B2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C770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E584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F4D596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32BB369F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AA924B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AFB53" w14:textId="28771DFB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LL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6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85BD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84C4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22AD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229B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6058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ED58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5A33CF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6B92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9D9FCD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483C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FDCA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FF20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FB4620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620EFE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0FA9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054FEF7F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2B4694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F8D48" w14:textId="5228715B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LL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7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BE41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B080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63F9FB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1DE87D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10E3FF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AB7A53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2491BD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9BD2B0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82F9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6865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64D040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39FAE5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05C3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E28D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23DF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683C2BF9" w14:textId="77777777" w:rsidTr="006212C0">
        <w:trPr>
          <w:trHeight w:val="300"/>
        </w:trPr>
        <w:tc>
          <w:tcPr>
            <w:tcW w:w="773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796CE" w14:textId="77777777" w:rsidR="00892469" w:rsidRPr="00B64CAC" w:rsidRDefault="00892469" w:rsidP="00892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Competence (Communication</w:t>
            </w:r>
          </w:p>
          <w:p w14:paraId="66A3888B" w14:textId="7CF13134" w:rsidR="006212C0" w:rsidRPr="00B64CAC" w:rsidRDefault="00892469" w:rsidP="00892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and Social Competence)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A192F" w14:textId="1CCA8CE4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CS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4EE0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B4C3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8C2F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2DD1D1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178E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7502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24B41D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C297BC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E03E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90F8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086BBD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BE0E73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421F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71FD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DA6F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58C149CE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6FD728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E025B" w14:textId="0D67DB1C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CS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D3B5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97F9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0DD1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E59E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CB72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A6B9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F653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9C5A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DE0114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47FF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D8A5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0BEC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4C4120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4EE7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F6DF79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4A4224C6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3942C6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35EB9" w14:textId="08E8A858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CS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3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5D34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6E5C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9790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4DFC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AA8A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48E7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4E9705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A87E45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A50C26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F354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C87D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3234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D708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1B53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2B0F8B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244D7830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89A4C8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3793A" w14:textId="674FB60C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CS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4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E877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0324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4C6C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A67A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733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DE14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227A59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8CBC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A7D778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A5FCD7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85A0A0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13F601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56ED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A72A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15CE86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26A0775D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089411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526B8" w14:textId="41980DF1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CS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5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B32D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94AD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864C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E33B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2C34AD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91A5BD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342231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B4A11D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B13C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2E61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A51620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F29D14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E4F8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D095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C23A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61A2AE82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0FFF60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508DB" w14:textId="36E9853A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CS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6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15A2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C648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9A89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4C9D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0576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5247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3D4B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4969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3D239C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085F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FAD9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4674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B20A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AF17FC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0344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722F3B37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0D90D6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A32E3" w14:textId="62010E30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CS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7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F23C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D5A8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775F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64F8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638CD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DD7E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8BFB08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4D49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1BC3D5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D8AB52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59FD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1FE2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0E0127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F30E8B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25DC3D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34E98705" w14:textId="77777777" w:rsidTr="006212C0">
        <w:trPr>
          <w:trHeight w:val="300"/>
        </w:trPr>
        <w:tc>
          <w:tcPr>
            <w:tcW w:w="773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DE2DC7" w14:textId="77777777" w:rsidR="00892469" w:rsidRPr="00B64CAC" w:rsidRDefault="00892469" w:rsidP="00892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Competence (Occupational</w:t>
            </w:r>
          </w:p>
          <w:p w14:paraId="688F28F2" w14:textId="77777777" w:rsidR="00892469" w:rsidRPr="00B64CAC" w:rsidRDefault="00892469" w:rsidP="00892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and/or Vocational</w:t>
            </w:r>
          </w:p>
          <w:p w14:paraId="18FF8F97" w14:textId="6AC4462D" w:rsidR="006212C0" w:rsidRPr="00B64CAC" w:rsidRDefault="00892469" w:rsidP="00892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Competence)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448D5" w14:textId="5106A01D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OV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AD6F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5956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24C5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6917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7A4D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B12A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FF6C4D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8EA4CD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F929AB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6452FD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7487BF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2C92D3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8797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78B16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55FBD2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6AF882D1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DA793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2ADA9" w14:textId="600B9F31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OV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60CFE9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B8FCAA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65E8D23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459461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FE2BA0C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808221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B10D45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FAF4E3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9A0BB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7D15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5F0C9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C13192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7ACC0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B309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31D5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42A0685B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F7653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B254A" w14:textId="12494677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OV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3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2919A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89565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7EC00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5B190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9BB00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7D918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075B7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0BB07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3FBAC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AC030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BCEF2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F0E21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CCDD756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FCAE5CB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5DE77A3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  <w:tr w:rsidR="00D725DE" w:rsidRPr="00B64CAC" w14:paraId="60680B85" w14:textId="77777777" w:rsidTr="006212C0">
        <w:trPr>
          <w:trHeight w:val="300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0311E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91F5F" w14:textId="2C2C6959" w:rsidR="006212C0" w:rsidRPr="00B64CAC" w:rsidRDefault="00892469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OVC</w:t>
            </w:r>
            <w:r w:rsidR="006212C0"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4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54052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18E90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6FF0E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3A6A2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C79EF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E7A94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7512E72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FAB79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712158E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19ED6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3C73EB4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DBD3364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95F6A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E486A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6ACDB5A" w14:textId="77777777" w:rsidR="006212C0" w:rsidRPr="00B64CAC" w:rsidRDefault="006212C0" w:rsidP="006212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 </w:t>
            </w:r>
          </w:p>
        </w:tc>
      </w:tr>
    </w:tbl>
    <w:p w14:paraId="36A54397" w14:textId="77777777" w:rsidR="00AD154A" w:rsidRPr="00B64CAC" w:rsidRDefault="00AD154A">
      <w:pPr>
        <w:rPr>
          <w:lang w:val="en-US"/>
        </w:rPr>
      </w:pPr>
    </w:p>
    <w:p w14:paraId="642269DC" w14:textId="1743FB09" w:rsidR="006212C0" w:rsidRPr="00B64CAC" w:rsidRDefault="006212C0">
      <w:pPr>
        <w:rPr>
          <w:lang w:val="en-US"/>
        </w:rPr>
      </w:pPr>
      <w:r w:rsidRPr="00B64CAC">
        <w:rPr>
          <w:lang w:val="en-US"/>
        </w:rPr>
        <w:br w:type="page"/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7"/>
        <w:gridCol w:w="1342"/>
        <w:gridCol w:w="1189"/>
        <w:gridCol w:w="1212"/>
        <w:gridCol w:w="1142"/>
        <w:gridCol w:w="1868"/>
        <w:gridCol w:w="1502"/>
      </w:tblGrid>
      <w:tr w:rsidR="006212C0" w:rsidRPr="00B64CAC" w14:paraId="78C59EE9" w14:textId="77777777" w:rsidTr="006212C0">
        <w:trPr>
          <w:trHeight w:val="64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24F37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lastRenderedPageBreak/>
              <w:t xml:space="preserve">TYYÇ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Sosyal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ve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Davranış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Bilimleri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Temel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Alanı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Yeterlilikleri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(Akademik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Ağırlıklı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)</w:t>
            </w: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  <w:t xml:space="preserve">7.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Düzey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(Yüksek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Lisans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Eğitimi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)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Yeterlilikleri</w:t>
            </w:r>
            <w:proofErr w:type="spellEnd"/>
          </w:p>
        </w:tc>
      </w:tr>
      <w:tr w:rsidR="006212C0" w:rsidRPr="00B64CAC" w14:paraId="6011CA3E" w14:textId="77777777" w:rsidTr="006212C0">
        <w:trPr>
          <w:trHeight w:val="300"/>
        </w:trPr>
        <w:tc>
          <w:tcPr>
            <w:tcW w:w="343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E37BF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TYYÇ DÜZEYİ</w:t>
            </w:r>
          </w:p>
        </w:tc>
        <w:tc>
          <w:tcPr>
            <w:tcW w:w="763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D71D4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BİLGİ</w:t>
            </w: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  <w:t>-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Kuramsal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  <w:t>-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Olgusal</w:t>
            </w:r>
            <w:proofErr w:type="spellEnd"/>
          </w:p>
        </w:tc>
        <w:tc>
          <w:tcPr>
            <w:tcW w:w="64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4AAE2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BECERİLER</w:t>
            </w: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  <w:t>-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Bilişsel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  <w:t>-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Uygulamalı</w:t>
            </w:r>
            <w:proofErr w:type="spellEnd"/>
          </w:p>
        </w:tc>
        <w:tc>
          <w:tcPr>
            <w:tcW w:w="3246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7C63EA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YETKİNLİKLER</w:t>
            </w:r>
          </w:p>
        </w:tc>
      </w:tr>
      <w:tr w:rsidR="006212C0" w:rsidRPr="00B64CAC" w14:paraId="4100E353" w14:textId="77777777" w:rsidTr="006212C0">
        <w:trPr>
          <w:trHeight w:val="765"/>
        </w:trPr>
        <w:tc>
          <w:tcPr>
            <w:tcW w:w="34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89C3E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76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EC9B3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64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C7CF7" w14:textId="77777777" w:rsidR="006212C0" w:rsidRPr="00B64CAC" w:rsidRDefault="006212C0" w:rsidP="00621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2FEA1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Bağımsız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Çalışabilme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ve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Sorumluluk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Alabilme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Yetkinliği</w:t>
            </w:r>
            <w:proofErr w:type="spellEnd"/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F135E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Öğrenme</w:t>
            </w: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Yetkinliği</w:t>
            </w:r>
            <w:proofErr w:type="spellEnd"/>
          </w:p>
        </w:tc>
        <w:tc>
          <w:tcPr>
            <w:tcW w:w="10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6F5C8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İletişim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ve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Sosyal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Yetkinlik</w:t>
            </w:r>
            <w:proofErr w:type="spellEnd"/>
          </w:p>
        </w:tc>
        <w:tc>
          <w:tcPr>
            <w:tcW w:w="8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FE495" w14:textId="77777777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Alana </w:t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Özgü</w:t>
            </w:r>
            <w:proofErr w:type="spellEnd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</w:r>
            <w:proofErr w:type="spellStart"/>
            <w:r w:rsidRPr="00B64CA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Yetkinlik</w:t>
            </w:r>
            <w:proofErr w:type="spellEnd"/>
          </w:p>
        </w:tc>
      </w:tr>
      <w:tr w:rsidR="006212C0" w:rsidRPr="00B64CAC" w14:paraId="626C67D7" w14:textId="77777777" w:rsidTr="006212C0">
        <w:trPr>
          <w:trHeight w:val="6630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DADA9" w14:textId="2626350C" w:rsidR="006212C0" w:rsidRPr="00B64CAC" w:rsidRDefault="006212C0" w:rsidP="00621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7</w:t>
            </w: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</w:r>
            <w:r w:rsidR="00892469"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MASTER OF SCIENCE</w:t>
            </w: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  <w:t>-----------</w:t>
            </w: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  <w:t>EQF-LLL:</w:t>
            </w: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</w:r>
            <w:r w:rsidR="00892469"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LEVEL 7</w:t>
            </w: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  <w:t>----------</w:t>
            </w: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  <w:t>QF-EHEA:</w:t>
            </w: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br/>
            </w:r>
            <w:r w:rsidR="00892469"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LEVEL 2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F83C4" w14:textId="77777777" w:rsidR="00B64CAC" w:rsidRPr="00B64CAC" w:rsidRDefault="00B64CAC" w:rsidP="00B64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1-Has basic conceptual knowledge about the field at an advanced level, </w:t>
            </w:r>
            <w:proofErr w:type="gramStart"/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taking into account</w:t>
            </w:r>
            <w:proofErr w:type="gramEnd"/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its reflections in practice.</w:t>
            </w:r>
          </w:p>
          <w:p w14:paraId="30DEDDD5" w14:textId="77777777" w:rsidR="00B64CAC" w:rsidRPr="00B64CAC" w:rsidRDefault="00B64CAC" w:rsidP="00B64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2-Comprehending the basic concepts in Social and Behavioral Sciences and mastering the relationships between concepts.</w:t>
            </w:r>
          </w:p>
          <w:p w14:paraId="70F0EFDF" w14:textId="77777777" w:rsidR="00B64CAC" w:rsidRPr="00B64CAC" w:rsidRDefault="00B64CAC" w:rsidP="00B64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3-Has basic knowledge about the rules of operation of relations between people and societies.</w:t>
            </w:r>
          </w:p>
          <w:p w14:paraId="662F2064" w14:textId="77777777" w:rsidR="00B64CAC" w:rsidRPr="00B64CAC" w:rsidRDefault="00B64CAC" w:rsidP="00B64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4-Have basic information about the causes and consequences of the transformations experienced by their societies.</w:t>
            </w:r>
          </w:p>
          <w:p w14:paraId="3F9C0350" w14:textId="38FA8933" w:rsidR="006212C0" w:rsidRPr="00B64CAC" w:rsidRDefault="00B64CAC" w:rsidP="00B64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B64CAC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5-Has knowledge of Social Research and Planning. 6-Has the necessary information at theoretical and practical levels to obtain information by processing advanced data.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DD37C" w14:textId="77777777" w:rsidR="00CA13C2" w:rsidRPr="00CA13C2" w:rsidRDefault="00CA13C2" w:rsidP="00CA1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1-Has the ability to analyze theoretical knowledge about the field and evaluate its reflections in practice.</w:t>
            </w:r>
          </w:p>
          <w:p w14:paraId="2266F78B" w14:textId="77777777" w:rsidR="00CA13C2" w:rsidRPr="00CA13C2" w:rsidRDefault="00CA13C2" w:rsidP="00CA1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2-Accesses original sources of information in the field of social and behavioral sciences by using written and visual records.</w:t>
            </w:r>
          </w:p>
          <w:p w14:paraId="63334B83" w14:textId="77777777" w:rsidR="00CA13C2" w:rsidRPr="00CA13C2" w:rsidRDefault="00CA13C2" w:rsidP="00CA1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3- Obtains information by processing field-related information with technical means and </w:t>
            </w:r>
            <w:proofErr w:type="gramStart"/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has the ability to</w:t>
            </w:r>
            <w:proofErr w:type="gramEnd"/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prepare and present this information in a report with the technical equipment required by the field (computer environment, etc.).</w:t>
            </w:r>
          </w:p>
          <w:p w14:paraId="41E4CD63" w14:textId="77777777" w:rsidR="00CA13C2" w:rsidRPr="00CA13C2" w:rsidRDefault="00CA13C2" w:rsidP="00CA1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4-Has the ability to use the knowledge in the field in making decisions, implementing the </w:t>
            </w:r>
            <w:proofErr w:type="gramStart"/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decision</w:t>
            </w:r>
            <w:proofErr w:type="gramEnd"/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and turning it into behavior.</w:t>
            </w:r>
          </w:p>
          <w:p w14:paraId="5F37E283" w14:textId="01A81EEB" w:rsidR="006212C0" w:rsidRPr="00B64CAC" w:rsidRDefault="00CA13C2" w:rsidP="00CA1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5-Produces interdisciplinary interpretations by establishing relationships with sub-branches related to the field and other fields of social </w:t>
            </w:r>
            <w:proofErr w:type="gramStart"/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sciences, and</w:t>
            </w:r>
            <w:proofErr w:type="gramEnd"/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has and develops analysis skills.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CB532" w14:textId="77777777" w:rsidR="00CA13C2" w:rsidRPr="00CA13C2" w:rsidRDefault="00CA13C2" w:rsidP="00CA1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1-Has the awareness of fulfilling the duties and responsibilities undertaken.</w:t>
            </w:r>
          </w:p>
          <w:p w14:paraId="1D502FB5" w14:textId="77777777" w:rsidR="00CA13C2" w:rsidRPr="00CA13C2" w:rsidRDefault="00CA13C2" w:rsidP="00CA1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2-Solves a field-related issue independently, both as a team and on his own.</w:t>
            </w:r>
          </w:p>
          <w:p w14:paraId="284305DA" w14:textId="77777777" w:rsidR="00CA13C2" w:rsidRPr="00CA13C2" w:rsidRDefault="00CA13C2" w:rsidP="00CA1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3-Takes responsibility at the individual level and as a team to solve any disruption or problem that may occur in the field-related </w:t>
            </w:r>
            <w:proofErr w:type="gramStart"/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application, and</w:t>
            </w:r>
            <w:proofErr w:type="gramEnd"/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takes initiative when necessary.</w:t>
            </w:r>
          </w:p>
          <w:p w14:paraId="2E444088" w14:textId="77777777" w:rsidR="00CA13C2" w:rsidRPr="00CA13C2" w:rsidRDefault="00CA13C2" w:rsidP="00CA1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4-Plans the processes and timing of multi-member group research to be carried out in the field and related sub-</w:t>
            </w:r>
            <w:proofErr w:type="gramStart"/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branches, and</w:t>
            </w:r>
            <w:proofErr w:type="gramEnd"/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carries out the planned tasks to the extent and on time as desired.</w:t>
            </w:r>
          </w:p>
          <w:p w14:paraId="7DF99C3E" w14:textId="0B6C6E10" w:rsidR="006212C0" w:rsidRPr="00B64CAC" w:rsidRDefault="00CA13C2" w:rsidP="00CA1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CA13C2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5-He acts in line with the requirements of social life and sets an example for the society with his attitudes and behaviors.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75044" w14:textId="77777777" w:rsidR="00477311" w:rsidRPr="00477311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1- It filters and evaluates the information obtained about the field through cause, </w:t>
            </w:r>
            <w:proofErr w:type="gramStart"/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effect</w:t>
            </w:r>
            <w:proofErr w:type="gramEnd"/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and criticism.</w:t>
            </w:r>
          </w:p>
          <w:p w14:paraId="0AFF2D6D" w14:textId="77777777" w:rsidR="00477311" w:rsidRPr="00477311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2-He knows what to learn and how.</w:t>
            </w:r>
          </w:p>
          <w:p w14:paraId="7A7E77A6" w14:textId="77777777" w:rsidR="00477311" w:rsidRPr="00477311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3-Identifies deficiencies in knowledge and application in the field.</w:t>
            </w:r>
          </w:p>
          <w:p w14:paraId="60C11F54" w14:textId="77777777" w:rsidR="00477311" w:rsidRPr="00477311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4-It shows that it is at a level that can keep the interest and desire in the field alive.</w:t>
            </w:r>
          </w:p>
          <w:p w14:paraId="6BDBB573" w14:textId="77777777" w:rsidR="00477311" w:rsidRPr="00477311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5- Directs his/her education to an advanced level of education in the same field or to a profession at the same level.</w:t>
            </w:r>
          </w:p>
          <w:p w14:paraId="66CCF81B" w14:textId="77777777" w:rsidR="00477311" w:rsidRPr="00477311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6-Has the competence to share knowledge and learn together.</w:t>
            </w:r>
          </w:p>
          <w:p w14:paraId="6BEC02DD" w14:textId="60572369" w:rsidR="006212C0" w:rsidRPr="00B64CAC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7- Gained the awareness of lifelong learning and questioning.</w:t>
            </w:r>
          </w:p>
        </w:tc>
        <w:tc>
          <w:tcPr>
            <w:tcW w:w="10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1CB0D" w14:textId="77777777" w:rsidR="00477311" w:rsidRPr="00477311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1-Transfers the knowledge and skills acquired in his/her field in written and oral form.</w:t>
            </w:r>
          </w:p>
          <w:p w14:paraId="1567704A" w14:textId="77777777" w:rsidR="00477311" w:rsidRPr="00477311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2-Evaluates the data obtained during the education process in business life and has the competence to apply it.</w:t>
            </w:r>
          </w:p>
          <w:p w14:paraId="3C4B940F" w14:textId="77777777" w:rsidR="00477311" w:rsidRPr="00477311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3-When he gets involved in business life, he reflects the difference created by his theoretical background and conceptual richness into his individual career.</w:t>
            </w:r>
          </w:p>
          <w:p w14:paraId="3A7BE0BC" w14:textId="77777777" w:rsidR="00477311" w:rsidRPr="00477311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4-Uses expert knowledge with awareness of social responsibility.</w:t>
            </w:r>
          </w:p>
          <w:p w14:paraId="3D696B9B" w14:textId="77777777" w:rsidR="00477311" w:rsidRPr="00477311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5-Transforms knowledge and practices related to the field into projects and activities within the framework of social responsibility approach.</w:t>
            </w:r>
          </w:p>
          <w:p w14:paraId="1051F4F3" w14:textId="77777777" w:rsidR="00477311" w:rsidRPr="00477311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6-Uses a foreign language at least at the European Language Portfolio B1 General Level to monitor the information in the field and communicate with colleagues.</w:t>
            </w:r>
          </w:p>
          <w:p w14:paraId="5836BA5D" w14:textId="332EC760" w:rsidR="006212C0" w:rsidRPr="00B64CAC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7-Uses information and communication technologies along with computer software at the Basic Level of the European Computer Use License to the extent required by the field.</w:t>
            </w:r>
          </w:p>
        </w:tc>
        <w:tc>
          <w:tcPr>
            <w:tcW w:w="8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D8605" w14:textId="77777777" w:rsidR="00477311" w:rsidRPr="00477311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1-Acts in accordance with social, cultural, </w:t>
            </w:r>
            <w:proofErr w:type="gramStart"/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scientific</w:t>
            </w:r>
            <w:proofErr w:type="gramEnd"/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and ethical values in the process of creating knowledge and experience related to the field (collecting, interpreting and announcing the results).</w:t>
            </w:r>
          </w:p>
          <w:p w14:paraId="3CAB49D4" w14:textId="77777777" w:rsidR="00477311" w:rsidRPr="00477311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2-Has sufficient awareness about the universality of social rights, social justice, quality and cultural values, environmental protection, occupational </w:t>
            </w:r>
            <w:proofErr w:type="gramStart"/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health</w:t>
            </w:r>
            <w:proofErr w:type="gramEnd"/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 xml:space="preserve"> and safety.</w:t>
            </w:r>
          </w:p>
          <w:p w14:paraId="123C25F5" w14:textId="77777777" w:rsidR="00477311" w:rsidRPr="00477311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3-Has an open attitude towards change and innovation.</w:t>
            </w:r>
          </w:p>
          <w:p w14:paraId="46987925" w14:textId="2888D69C" w:rsidR="006212C0" w:rsidRPr="00B64CAC" w:rsidRDefault="00477311" w:rsidP="004773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</w:pPr>
            <w:r w:rsidRPr="00477311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US" w:eastAsia="tr-TR"/>
                <w14:ligatures w14:val="none"/>
              </w:rPr>
              <w:t>4-He is competent in developing his views on social and behavioral phenomena and interpreting events using the methods and knowledge set provided by the field.</w:t>
            </w:r>
          </w:p>
        </w:tc>
      </w:tr>
    </w:tbl>
    <w:p w14:paraId="26024124" w14:textId="77777777" w:rsidR="006212C0" w:rsidRPr="00B64CAC" w:rsidRDefault="006212C0">
      <w:pPr>
        <w:rPr>
          <w:lang w:val="en-US"/>
        </w:rPr>
      </w:pPr>
    </w:p>
    <w:sectPr w:rsidR="006212C0" w:rsidRPr="00B64C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NDI3NDIyNzE0NrNU0lEKTi0uzszPAykwqgUAIiewxCwAAAA="/>
  </w:docVars>
  <w:rsids>
    <w:rsidRoot w:val="001D1FCA"/>
    <w:rsid w:val="00006CE0"/>
    <w:rsid w:val="0002021A"/>
    <w:rsid w:val="001D1FCA"/>
    <w:rsid w:val="00213F8A"/>
    <w:rsid w:val="00477311"/>
    <w:rsid w:val="00512152"/>
    <w:rsid w:val="006212C0"/>
    <w:rsid w:val="00892469"/>
    <w:rsid w:val="00AD154A"/>
    <w:rsid w:val="00B64CAC"/>
    <w:rsid w:val="00CA13C2"/>
    <w:rsid w:val="00D725DE"/>
    <w:rsid w:val="00FE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8EE907"/>
  <w15:chartTrackingRefBased/>
  <w15:docId w15:val="{BDB96EE1-9D1F-438C-9BD7-64ACCB118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4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919</Words>
  <Characters>5239</Characters>
  <Application>Microsoft Office Word</Application>
  <DocSecurity>0</DocSecurity>
  <Lines>43</Lines>
  <Paragraphs>12</Paragraphs>
  <ScaleCrop>false</ScaleCrop>
  <Company/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s TAŞOĞLU</dc:creator>
  <cp:keywords/>
  <dc:description/>
  <cp:lastModifiedBy>Enes TAŞOĞLU</cp:lastModifiedBy>
  <cp:revision>10</cp:revision>
  <dcterms:created xsi:type="dcterms:W3CDTF">2023-09-27T19:19:00Z</dcterms:created>
  <dcterms:modified xsi:type="dcterms:W3CDTF">2023-09-27T19:28:00Z</dcterms:modified>
</cp:coreProperties>
</file>